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Y="21"/>
        <w:tblW w:w="5000" w:type="pct"/>
        <w:shd w:val="clear" w:color="auto" w:fill="C0504D" w:themeFill="accent2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6"/>
        <w:gridCol w:w="10170"/>
      </w:tblGrid>
      <w:tr w:rsidR="0061535F" w:rsidRPr="007E766C" w:rsidTr="0061535F">
        <w:tc>
          <w:tcPr>
            <w:tcW w:w="0" w:type="auto"/>
            <w:shd w:val="clear" w:color="auto" w:fill="C0504D" w:themeFill="accent2"/>
            <w:vAlign w:val="center"/>
          </w:tcPr>
          <w:p w:rsidR="0061535F" w:rsidRPr="007E766C" w:rsidRDefault="0061535F" w:rsidP="0061535F">
            <w:pPr>
              <w:pStyle w:val="Nagwek"/>
              <w:rPr>
                <w:rFonts w:ascii="Roboto Condensed" w:hAnsi="Roboto Condensed" w:cstheme="minorHAnsi"/>
                <w:cap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C0504D" w:themeFill="accent2"/>
            <w:vAlign w:val="center"/>
          </w:tcPr>
          <w:p w:rsidR="0061535F" w:rsidRPr="007E766C" w:rsidRDefault="005D670F" w:rsidP="0061535F">
            <w:pPr>
              <w:pStyle w:val="Nagwek"/>
              <w:jc w:val="center"/>
              <w:rPr>
                <w:rFonts w:ascii="Roboto Condensed" w:hAnsi="Roboto Condensed" w:cstheme="minorHAnsi"/>
                <w: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Roboto Condensed" w:hAnsi="Roboto Condensed" w:cstheme="minorHAnsi"/>
                  <w:caps/>
                  <w:color w:val="FFFFFF" w:themeColor="background1"/>
                </w:rPr>
                <w:alias w:val="Title"/>
                <w:tag w:val=""/>
                <w:id w:val="-773790484"/>
                <w:placeholder>
                  <w:docPart w:val="13DEEBA783624525BDB59B45328F690F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61535F" w:rsidRPr="007E766C">
                  <w:rPr>
                    <w:rFonts w:ascii="Roboto Condensed" w:hAnsi="Roboto Condensed" w:cstheme="minorHAnsi"/>
                    <w:caps/>
                    <w:color w:val="FFFFFF" w:themeColor="background1"/>
                  </w:rPr>
                  <w:t>KARTA PRZEDMIOTU – UNIWERSYTET EKONOMICZNY W KRAKOWIE</w:t>
                </w:r>
              </w:sdtContent>
            </w:sdt>
          </w:p>
        </w:tc>
      </w:tr>
      <w:tr w:rsidR="0061535F" w:rsidRPr="007E766C" w:rsidTr="0061535F">
        <w:tc>
          <w:tcPr>
            <w:tcW w:w="0" w:type="auto"/>
            <w:shd w:val="clear" w:color="auto" w:fill="C0504D" w:themeFill="accent2"/>
            <w:vAlign w:val="center"/>
          </w:tcPr>
          <w:p w:rsidR="0061535F" w:rsidRPr="007E766C" w:rsidRDefault="0061535F" w:rsidP="0061535F">
            <w:pPr>
              <w:pStyle w:val="Nagwek"/>
              <w:rPr>
                <w:rFonts w:ascii="Roboto Condensed" w:hAnsi="Roboto Condensed" w:cstheme="minorHAnsi"/>
                <w:cap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C0504D" w:themeFill="accent2"/>
            <w:vAlign w:val="center"/>
          </w:tcPr>
          <w:p w:rsidR="0061535F" w:rsidRDefault="0061535F" w:rsidP="0061535F">
            <w:pPr>
              <w:pStyle w:val="Nagwek"/>
              <w:jc w:val="center"/>
              <w:rPr>
                <w:rFonts w:ascii="Roboto Condensed" w:hAnsi="Roboto Condensed" w:cstheme="minorHAnsi"/>
                <w:caps/>
                <w:color w:val="FFFFFF" w:themeColor="background1"/>
              </w:rPr>
            </w:pPr>
          </w:p>
        </w:tc>
      </w:tr>
    </w:tbl>
    <w:p w:rsidR="008F39A1" w:rsidRPr="007E766C" w:rsidRDefault="008F39A1" w:rsidP="008F39A1">
      <w:pPr>
        <w:spacing w:after="0" w:line="240" w:lineRule="auto"/>
        <w:rPr>
          <w:rFonts w:ascii="Roboto Condensed" w:eastAsia="Calibri" w:hAnsi="Roboto Condensed" w:cs="Calibri"/>
          <w:spacing w:val="24"/>
          <w:sz w:val="24"/>
        </w:rPr>
      </w:pPr>
    </w:p>
    <w:p w:rsidR="008F39A1" w:rsidRPr="007E766C" w:rsidRDefault="008F39A1">
      <w:pPr>
        <w:spacing w:after="0" w:line="240" w:lineRule="auto"/>
        <w:rPr>
          <w:rFonts w:ascii="Roboto Condensed" w:eastAsia="Calibri" w:hAnsi="Roboto Condensed" w:cs="Calibri"/>
          <w:spacing w:val="24"/>
          <w:sz w:val="24"/>
        </w:rPr>
      </w:pPr>
    </w:p>
    <w:p w:rsidR="008D31AA" w:rsidRPr="007E766C" w:rsidRDefault="004446D2">
      <w:pPr>
        <w:spacing w:after="0" w:line="240" w:lineRule="auto"/>
        <w:rPr>
          <w:rFonts w:ascii="Roboto Condensed" w:eastAsia="Calibri" w:hAnsi="Roboto Condensed" w:cs="Calibri"/>
          <w:spacing w:val="24"/>
          <w:sz w:val="24"/>
        </w:rPr>
      </w:pPr>
      <w:r w:rsidRPr="007E766C">
        <w:rPr>
          <w:rFonts w:ascii="Roboto Condensed" w:eastAsia="Calibri" w:hAnsi="Roboto Condensed" w:cs="Calibri"/>
          <w:spacing w:val="24"/>
          <w:sz w:val="24"/>
        </w:rPr>
        <w:t>K</w:t>
      </w:r>
      <w:r w:rsidR="008F39A1" w:rsidRPr="007E766C">
        <w:rPr>
          <w:rFonts w:ascii="Roboto Condensed" w:eastAsia="Calibri" w:hAnsi="Roboto Condensed" w:cs="Calibri"/>
          <w:spacing w:val="24"/>
          <w:sz w:val="24"/>
        </w:rPr>
        <w:t xml:space="preserve">ierunek: </w:t>
      </w:r>
      <w:r w:rsidR="00E75D04">
        <w:rPr>
          <w:rFonts w:ascii="Roboto Condensed" w:eastAsia="Calibri" w:hAnsi="Roboto Condensed" w:cs="Calibri"/>
          <w:spacing w:val="24"/>
          <w:sz w:val="24"/>
        </w:rPr>
        <w:t>Finanse i rachunkowość</w:t>
      </w:r>
    </w:p>
    <w:p w:rsidR="008F39A1" w:rsidRDefault="008F39A1">
      <w:pPr>
        <w:spacing w:after="0" w:line="240" w:lineRule="auto"/>
        <w:rPr>
          <w:rFonts w:ascii="Roboto Condensed" w:eastAsia="Calibri" w:hAnsi="Roboto Condensed" w:cs="Calibri"/>
          <w:spacing w:val="24"/>
          <w:sz w:val="24"/>
        </w:rPr>
      </w:pPr>
    </w:p>
    <w:p w:rsidR="00663829" w:rsidRPr="007E766C" w:rsidRDefault="00663829">
      <w:pPr>
        <w:spacing w:after="0" w:line="240" w:lineRule="auto"/>
        <w:rPr>
          <w:rFonts w:ascii="Roboto Condensed" w:eastAsia="Calibri" w:hAnsi="Roboto Condensed" w:cs="Calibri"/>
          <w:spacing w:val="24"/>
          <w:sz w:val="24"/>
        </w:rPr>
      </w:pPr>
    </w:p>
    <w:tbl>
      <w:tblPr>
        <w:tblW w:w="10783" w:type="dxa"/>
        <w:tblInd w:w="8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45"/>
        <w:gridCol w:w="7938"/>
      </w:tblGrid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Nazwa 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Wycena wartości przedsiębiorstwa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Język prowadzenia 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polski</w:t>
            </w:r>
          </w:p>
        </w:tc>
      </w:tr>
      <w:tr w:rsidR="008D31AA" w:rsidRPr="00DE526E" w:rsidTr="00DE526E">
        <w:trPr>
          <w:trHeight w:val="160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Kod/Specjalność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Doradztwo biznesowe</w:t>
            </w:r>
          </w:p>
        </w:tc>
      </w:tr>
      <w:tr w:rsidR="00080011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080011" w:rsidRPr="00DE526E" w:rsidRDefault="00080011" w:rsidP="00FA3749">
            <w:pPr>
              <w:spacing w:after="0" w:line="240" w:lineRule="auto"/>
              <w:rPr>
                <w:rFonts w:ascii="Roboto Condensed" w:eastAsia="Calibri" w:hAnsi="Roboto Condensed" w:cs="Calibri"/>
                <w:color w:val="000000" w:themeColor="text1"/>
                <w:sz w:val="20"/>
              </w:rPr>
            </w:pPr>
            <w:r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Kategoria 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080011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  <w:color w:val="000000" w:themeColor="text1"/>
              </w:rPr>
            </w:pPr>
            <w:r>
              <w:rPr>
                <w:rFonts w:ascii="Roboto Condensed" w:eastAsia="Calibri" w:hAnsi="Roboto Condensed" w:cs="Calibri"/>
                <w:color w:val="000000" w:themeColor="text1"/>
              </w:rPr>
              <w:t>Studia I stopnia (stacjonarne)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 w:rsidP="00FA3749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 xml:space="preserve">Profil </w:t>
            </w:r>
            <w:r w:rsidR="00FA3749"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studiów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Ogólnoakademicki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FA3749">
            <w:pPr>
              <w:spacing w:after="0" w:line="240" w:lineRule="auto"/>
              <w:rPr>
                <w:rFonts w:ascii="Roboto Condensed" w:eastAsia="Calibri" w:hAnsi="Roboto Condensed" w:cs="Calibri"/>
                <w:color w:val="FF0000"/>
              </w:rPr>
            </w:pPr>
            <w:r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P</w:t>
            </w:r>
            <w:r w:rsidR="004446D2"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oziom PRK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6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  <w:sz w:val="20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Rok studiów/semestr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Rok 3 semestr 5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 w:rsidP="001519E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Forma zajęć</w:t>
            </w:r>
            <w:r w:rsidR="00B957DF" w:rsidRPr="00DE526E">
              <w:rPr>
                <w:rFonts w:ascii="Roboto Condensed" w:eastAsia="Calibri" w:hAnsi="Roboto Condensed" w:cs="Calibri"/>
                <w:sz w:val="20"/>
              </w:rPr>
              <w:t>/l</w:t>
            </w:r>
            <w:r w:rsidRPr="00DE526E">
              <w:rPr>
                <w:rFonts w:ascii="Roboto Condensed" w:eastAsia="Calibri" w:hAnsi="Roboto Condensed" w:cs="Calibri"/>
                <w:sz w:val="20"/>
              </w:rPr>
              <w:t>iczba godzin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744"/>
              <w:gridCol w:w="2552"/>
              <w:gridCol w:w="2152"/>
            </w:tblGrid>
            <w:tr w:rsidR="008D31AA" w:rsidRPr="00DE526E" w:rsidTr="00080011">
              <w:trPr>
                <w:trHeight w:val="1"/>
              </w:trPr>
              <w:tc>
                <w:tcPr>
                  <w:tcW w:w="1744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8D31AA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  <w:tc>
                <w:tcPr>
                  <w:tcW w:w="2552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 xml:space="preserve">Wykłady </w:t>
                  </w:r>
                </w:p>
              </w:tc>
              <w:tc>
                <w:tcPr>
                  <w:tcW w:w="2152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Inne</w:t>
                  </w:r>
                </w:p>
              </w:tc>
            </w:tr>
            <w:tr w:rsidR="008D31AA" w:rsidRPr="00DE526E" w:rsidTr="00080011">
              <w:trPr>
                <w:trHeight w:val="1"/>
              </w:trPr>
              <w:tc>
                <w:tcPr>
                  <w:tcW w:w="1744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Stacjonarne:</w:t>
                  </w:r>
                </w:p>
              </w:tc>
              <w:tc>
                <w:tcPr>
                  <w:tcW w:w="2552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E75D04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30</w:t>
                  </w:r>
                </w:p>
              </w:tc>
              <w:tc>
                <w:tcPr>
                  <w:tcW w:w="2152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E75D04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30</w:t>
                  </w:r>
                </w:p>
              </w:tc>
            </w:tr>
            <w:tr w:rsidR="008D31AA" w:rsidRPr="00DE526E" w:rsidTr="00080011">
              <w:trPr>
                <w:trHeight w:val="1"/>
              </w:trPr>
              <w:tc>
                <w:tcPr>
                  <w:tcW w:w="1744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Niestacjonarne:</w:t>
                  </w:r>
                </w:p>
              </w:tc>
              <w:tc>
                <w:tcPr>
                  <w:tcW w:w="2552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 xml:space="preserve"> </w:t>
                  </w:r>
                  <w:r w:rsidR="00E75D04">
                    <w:rPr>
                      <w:rFonts w:ascii="Roboto Condensed" w:eastAsia="Calibri" w:hAnsi="Roboto Condensed" w:cs="Calibri"/>
                      <w:sz w:val="20"/>
                    </w:rPr>
                    <w:t>-</w:t>
                  </w:r>
                </w:p>
              </w:tc>
              <w:tc>
                <w:tcPr>
                  <w:tcW w:w="2152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 xml:space="preserve"> </w:t>
                  </w:r>
                  <w:r w:rsidR="00E75D04">
                    <w:rPr>
                      <w:rFonts w:ascii="Roboto Condensed" w:eastAsia="Calibri" w:hAnsi="Roboto Condensed" w:cs="Calibri"/>
                      <w:sz w:val="20"/>
                    </w:rPr>
                    <w:t>-</w:t>
                  </w:r>
                </w:p>
              </w:tc>
            </w:tr>
          </w:tbl>
          <w:p w:rsidR="008D31AA" w:rsidRPr="00DE526E" w:rsidRDefault="008D31A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2930D5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2930D5" w:rsidRPr="00DE526E" w:rsidRDefault="00C93F95" w:rsidP="002930D5">
            <w:pPr>
              <w:spacing w:after="0" w:line="240" w:lineRule="auto"/>
              <w:rPr>
                <w:rFonts w:ascii="Roboto Condensed" w:eastAsia="Calibri" w:hAnsi="Roboto Condensed" w:cs="Calibri"/>
                <w:color w:val="FF0000"/>
              </w:rPr>
            </w:pPr>
            <w:r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Dyscypliny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5601"/>
              <w:gridCol w:w="1985"/>
            </w:tblGrid>
            <w:tr w:rsidR="00C93F95" w:rsidRPr="00DE526E" w:rsidTr="00DE526E">
              <w:trPr>
                <w:trHeight w:val="1"/>
              </w:trPr>
              <w:tc>
                <w:tcPr>
                  <w:tcW w:w="560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C93F95" w:rsidRPr="00DE526E" w:rsidRDefault="00C93F95" w:rsidP="00BA08D9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Nazwa</w:t>
                  </w:r>
                </w:p>
              </w:tc>
              <w:tc>
                <w:tcPr>
                  <w:tcW w:w="198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C93F95" w:rsidRPr="00DE526E" w:rsidRDefault="00C93F95" w:rsidP="00BA08D9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 xml:space="preserve">Liczba punktów </w:t>
                  </w:r>
                  <w:r w:rsidR="00DE526E"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ECTS</w:t>
                  </w:r>
                </w:p>
              </w:tc>
            </w:tr>
            <w:tr w:rsidR="00C93F95" w:rsidRPr="00DE526E" w:rsidTr="00DE526E">
              <w:trPr>
                <w:trHeight w:val="1"/>
              </w:trPr>
              <w:tc>
                <w:tcPr>
                  <w:tcW w:w="560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C93F95" w:rsidRPr="00DE526E" w:rsidRDefault="00E75D04" w:rsidP="00BA08D9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>
                    <w:rPr>
                      <w:rFonts w:ascii="Roboto Condensed" w:eastAsia="Calibri" w:hAnsi="Roboto Condensed" w:cs="Calibri"/>
                      <w:color w:val="000000" w:themeColor="text1"/>
                    </w:rPr>
                    <w:t>EiF</w:t>
                  </w:r>
                </w:p>
              </w:tc>
              <w:tc>
                <w:tcPr>
                  <w:tcW w:w="198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C93F95" w:rsidRPr="00DE526E" w:rsidRDefault="00E75D04" w:rsidP="00BA08D9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>
                    <w:rPr>
                      <w:rFonts w:ascii="Roboto Condensed" w:eastAsia="Calibri" w:hAnsi="Roboto Condensed" w:cs="Calibri"/>
                      <w:color w:val="000000" w:themeColor="text1"/>
                    </w:rPr>
                    <w:t>6</w:t>
                  </w:r>
                  <w:r w:rsidR="00C93F95" w:rsidRPr="00DE526E">
                    <w:rPr>
                      <w:rFonts w:ascii="Roboto Condensed" w:eastAsia="Calibri" w:hAnsi="Roboto Condensed" w:cs="Calibri"/>
                      <w:color w:val="000000" w:themeColor="text1"/>
                    </w:rPr>
                    <w:t xml:space="preserve"> </w:t>
                  </w:r>
                </w:p>
              </w:tc>
            </w:tr>
            <w:tr w:rsidR="00C93F95" w:rsidRPr="00DE526E" w:rsidTr="00DE526E">
              <w:trPr>
                <w:trHeight w:val="1"/>
              </w:trPr>
              <w:tc>
                <w:tcPr>
                  <w:tcW w:w="560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C93F95" w:rsidRPr="00DE526E" w:rsidRDefault="00C93F95" w:rsidP="00BA08D9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</w:p>
              </w:tc>
              <w:tc>
                <w:tcPr>
                  <w:tcW w:w="198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C93F95" w:rsidRPr="00DE526E" w:rsidRDefault="00C93F95" w:rsidP="00BA08D9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</w:p>
              </w:tc>
            </w:tr>
          </w:tbl>
          <w:p w:rsidR="002930D5" w:rsidRPr="00DE526E" w:rsidRDefault="002930D5" w:rsidP="00596A5D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Wykładowca odpowiedzialny za przedmiot na kierunk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E75D04" w:rsidP="00E75D04">
            <w:pPr>
              <w:spacing w:after="0" w:line="240" w:lineRule="auto"/>
              <w:jc w:val="center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Dr hab. Joanna Wyrobek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Cele 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198"/>
              <w:gridCol w:w="6367"/>
            </w:tblGrid>
            <w:tr w:rsidR="008D31AA" w:rsidRPr="00DE526E" w:rsidTr="000764D3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Kod</w:t>
                  </w:r>
                </w:p>
              </w:tc>
              <w:tc>
                <w:tcPr>
                  <w:tcW w:w="636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Opis</w:t>
                  </w:r>
                </w:p>
              </w:tc>
            </w:tr>
            <w:tr w:rsidR="008D31AA" w:rsidRPr="00DE526E" w:rsidTr="000764D3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1</w:t>
                  </w:r>
                </w:p>
              </w:tc>
              <w:tc>
                <w:tcPr>
                  <w:tcW w:w="636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C1487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C1487F">
                    <w:rPr>
                      <w:rFonts w:ascii="Roboto Condensed" w:eastAsia="Calibri" w:hAnsi="Roboto Condensed" w:cs="Calibri"/>
                      <w:highlight w:val="yellow"/>
                    </w:rPr>
                    <w:t>Przekazanie</w:t>
                  </w:r>
                  <w:r w:rsidR="00BA5D02" w:rsidRPr="00C1487F">
                    <w:rPr>
                      <w:rFonts w:ascii="Roboto Condensed" w:eastAsia="Calibri" w:hAnsi="Roboto Condensed" w:cs="Calibri"/>
                      <w:highlight w:val="yellow"/>
                    </w:rPr>
                    <w:t xml:space="preserve"> wiedzy o koncepcji przedsiębiorstwa stanowiącego podmiot wyceny</w:t>
                  </w:r>
                </w:p>
              </w:tc>
            </w:tr>
            <w:tr w:rsidR="00BA5D02" w:rsidRPr="00DE526E" w:rsidTr="000764D3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A5D02" w:rsidRDefault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2</w:t>
                  </w:r>
                </w:p>
              </w:tc>
              <w:tc>
                <w:tcPr>
                  <w:tcW w:w="636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A5D02" w:rsidRPr="00C1487F" w:rsidRDefault="00C1487F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highlight w:val="yellow"/>
                    </w:rPr>
                  </w:pPr>
                  <w:r w:rsidRPr="00C1487F">
                    <w:rPr>
                      <w:rFonts w:ascii="Roboto Condensed" w:eastAsia="Calibri" w:hAnsi="Roboto Condensed" w:cs="Calibri"/>
                      <w:highlight w:val="yellow"/>
                    </w:rPr>
                    <w:t>Przekazanie</w:t>
                  </w:r>
                  <w:r w:rsidR="00BA5D02" w:rsidRPr="00C1487F">
                    <w:rPr>
                      <w:rFonts w:ascii="Roboto Condensed" w:eastAsia="Calibri" w:hAnsi="Roboto Condensed" w:cs="Calibri"/>
                      <w:highlight w:val="yellow"/>
                    </w:rPr>
                    <w:t xml:space="preserve"> wiedzy o przesłankach przeprowadzania wyceny przedsiębiorstwa</w:t>
                  </w:r>
                </w:p>
              </w:tc>
            </w:tr>
            <w:tr w:rsidR="00BA5D02" w:rsidRPr="00DE526E" w:rsidTr="000764D3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A5D02" w:rsidRPr="00DE526E" w:rsidRDefault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</w:t>
                  </w:r>
                  <w:r w:rsidR="00BA5D02">
                    <w:rPr>
                      <w:rFonts w:ascii="Roboto Condensed" w:eastAsia="Calibri" w:hAnsi="Roboto Condensed" w:cs="Calibri"/>
                    </w:rPr>
                    <w:t>3</w:t>
                  </w:r>
                </w:p>
              </w:tc>
              <w:tc>
                <w:tcPr>
                  <w:tcW w:w="636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A5D02" w:rsidRPr="00C1487F" w:rsidRDefault="00C1487F" w:rsidP="00BA5D02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highlight w:val="yellow"/>
                    </w:rPr>
                  </w:pPr>
                  <w:r w:rsidRPr="00C1487F">
                    <w:rPr>
                      <w:rFonts w:ascii="Roboto Condensed" w:eastAsia="Calibri" w:hAnsi="Roboto Condensed" w:cs="Calibri"/>
                      <w:highlight w:val="yellow"/>
                    </w:rPr>
                    <w:t xml:space="preserve">Przedstawienie </w:t>
                  </w:r>
                  <w:r w:rsidR="00BA5D02" w:rsidRPr="00C1487F">
                    <w:rPr>
                      <w:rFonts w:ascii="Roboto Condensed" w:eastAsia="Calibri" w:hAnsi="Roboto Condensed" w:cs="Calibri"/>
                      <w:highlight w:val="yellow"/>
                    </w:rPr>
                    <w:t>metod wyceny: majątkowych, dochodowych, porównawczych, mieszanych i niekonwencjonalnych</w:t>
                  </w:r>
                </w:p>
              </w:tc>
            </w:tr>
            <w:tr w:rsidR="00BA5D02" w:rsidRPr="00DE526E" w:rsidTr="000764D3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A5D02" w:rsidRDefault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</w:t>
                  </w:r>
                  <w:r w:rsidR="00BA5D02"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636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A5D02" w:rsidRPr="00DE526E" w:rsidRDefault="000E1B4D" w:rsidP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pracowanie umiejętności posługiwania się metodami wyceny przedsiębiorstw (majątkowych, dochodowych, porównawczych, mieszanych oraz niekonwencjonalnych)</w:t>
                  </w:r>
                </w:p>
              </w:tc>
            </w:tr>
            <w:tr w:rsidR="008D31AA" w:rsidRPr="00DE526E" w:rsidTr="000764D3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</w:t>
                  </w:r>
                  <w:r w:rsidR="00BA5D02">
                    <w:rPr>
                      <w:rFonts w:ascii="Roboto Condensed" w:eastAsia="Calibri" w:hAnsi="Roboto Condensed" w:cs="Calibri"/>
                    </w:rPr>
                    <w:t>5</w:t>
                  </w:r>
                </w:p>
              </w:tc>
              <w:tc>
                <w:tcPr>
                  <w:tcW w:w="636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0E1B4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pracowanie umiejętności wyceny start-upów (młodych, nierentownych przedsiębiorstw)</w:t>
                  </w:r>
                </w:p>
              </w:tc>
            </w:tr>
          </w:tbl>
          <w:p w:rsidR="008D31AA" w:rsidRPr="00DE526E" w:rsidRDefault="008D31A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 w:rsidP="000808EE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 xml:space="preserve">Realizowane efekty </w:t>
            </w:r>
            <w:r w:rsidR="000808EE"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 xml:space="preserve">uczenia się 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023"/>
              <w:gridCol w:w="618"/>
              <w:gridCol w:w="2180"/>
              <w:gridCol w:w="3909"/>
            </w:tblGrid>
            <w:tr w:rsidR="008D31AA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Kod</w:t>
                  </w: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Kat.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 xml:space="preserve">Opis 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Odniesienie do efektów kierunkowych</w:t>
                  </w:r>
                </w:p>
              </w:tc>
            </w:tr>
            <w:tr w:rsidR="008D31AA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F07D9F" w:rsidRDefault="00F07D9F" w:rsidP="00F07D9F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E419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6S_WG</w:t>
                  </w: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015203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tudent z</w:t>
                  </w:r>
                  <w:r w:rsidR="00250BD8">
                    <w:rPr>
                      <w:rFonts w:ascii="Arial" w:hAnsi="Arial" w:cs="Arial"/>
                      <w:sz w:val="20"/>
                      <w:szCs w:val="20"/>
                    </w:rPr>
                    <w:t>n</w:t>
                  </w:r>
                  <w:r w:rsidR="00F07D9F" w:rsidRPr="00E4191B">
                    <w:rPr>
                      <w:rFonts w:ascii="Arial" w:hAnsi="Arial" w:cs="Arial"/>
                      <w:sz w:val="20"/>
                      <w:szCs w:val="20"/>
                    </w:rPr>
                    <w:t xml:space="preserve">a  metody </w:t>
                  </w:r>
                  <w:r w:rsidR="00250BD8">
                    <w:rPr>
                      <w:rFonts w:ascii="Arial" w:hAnsi="Arial" w:cs="Arial"/>
                      <w:sz w:val="20"/>
                      <w:szCs w:val="20"/>
                    </w:rPr>
                    <w:t>pozyskiwania danych rynkowych a także analizy danych finansowych i strategicznych właściwe do przygotowania wyceny przedsiębiorstwa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250BD8" w:rsidRPr="00271DED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1</w:t>
                  </w:r>
                </w:p>
                <w:p w:rsidR="00250BD8" w:rsidRPr="00271DED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2</w:t>
                  </w:r>
                </w:p>
                <w:p w:rsidR="00250BD8" w:rsidRPr="00271DED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6</w:t>
                  </w:r>
                </w:p>
                <w:p w:rsidR="008D31AA" w:rsidRPr="00DE526E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FF0000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7</w:t>
                  </w:r>
                </w:p>
              </w:tc>
            </w:tr>
            <w:tr w:rsidR="000E1B4D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0E1B4D" w:rsidRPr="00E4191B" w:rsidRDefault="004D3082" w:rsidP="00F07D9F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F6S_WG</w:t>
                  </w: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0E1B4D" w:rsidRDefault="00015203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0E1B4D" w:rsidRDefault="00015203" w:rsidP="00250BD8">
                  <w:p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tudent zna i rozumie pogłębioną wiedzę dotyczącą celu i metod wyceny przedsiębiorstw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1C4922" w:rsidRPr="00271DED" w:rsidRDefault="001C4922" w:rsidP="001C492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1</w:t>
                  </w:r>
                </w:p>
                <w:p w:rsidR="001C4922" w:rsidRDefault="001C4922" w:rsidP="001C492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2</w:t>
                  </w:r>
                </w:p>
                <w:p w:rsidR="000E1B4D" w:rsidRDefault="001C4922" w:rsidP="001C492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W07</w:t>
                  </w:r>
                </w:p>
                <w:p w:rsidR="007B0EF6" w:rsidRPr="00271DED" w:rsidRDefault="007B0EF6" w:rsidP="001C4922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FIR_W08</w:t>
                  </w:r>
                </w:p>
              </w:tc>
            </w:tr>
            <w:tr w:rsidR="00F07D9F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E419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lastRenderedPageBreak/>
                    <w:t>P6S_UW</w:t>
                  </w: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U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E4191B" w:rsidRDefault="00015203" w:rsidP="00250BD8">
                  <w:p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tudent p</w:t>
                  </w:r>
                  <w:r w:rsidR="00F07D9F" w:rsidRPr="00E4191B">
                    <w:rPr>
                      <w:rFonts w:ascii="Arial" w:hAnsi="Arial" w:cs="Arial"/>
                      <w:sz w:val="20"/>
                      <w:szCs w:val="20"/>
                    </w:rPr>
                    <w:t xml:space="preserve">otrafi </w:t>
                  </w:r>
                  <w:r w:rsidR="00F11126">
                    <w:rPr>
                      <w:rFonts w:ascii="Arial" w:hAnsi="Arial" w:cs="Arial"/>
                      <w:sz w:val="20"/>
                      <w:szCs w:val="20"/>
                    </w:rPr>
                    <w:t xml:space="preserve">dobrać metodę wyceny oraz </w:t>
                  </w:r>
                  <w:r w:rsidR="00250BD8">
                    <w:rPr>
                      <w:rFonts w:ascii="Arial" w:hAnsi="Arial" w:cs="Arial"/>
                      <w:sz w:val="20"/>
                      <w:szCs w:val="20"/>
                    </w:rPr>
                    <w:t>przygotować wycenę przedsiębiorstwa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B0EF6" w:rsidRDefault="007B0EF6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FiR_U01</w:t>
                  </w:r>
                </w:p>
                <w:p w:rsidR="00250BD8" w:rsidRPr="00271DED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U02</w:t>
                  </w:r>
                </w:p>
                <w:p w:rsidR="00250BD8" w:rsidRPr="00271DED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U03</w:t>
                  </w:r>
                </w:p>
                <w:p w:rsidR="00F07D9F" w:rsidRPr="00DE526E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FF0000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U08</w:t>
                  </w:r>
                </w:p>
              </w:tc>
            </w:tr>
            <w:tr w:rsidR="000E1B4D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0E1B4D" w:rsidRPr="0078030A" w:rsidRDefault="00FA6080" w:rsidP="00F07D9F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F6S_UW</w:t>
                  </w: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0E1B4D" w:rsidRDefault="00015203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U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0E1B4D" w:rsidRDefault="00015203" w:rsidP="00F07D9F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tudent </w:t>
                  </w:r>
                  <w:r w:rsidR="00F11126">
                    <w:rPr>
                      <w:rFonts w:ascii="Arial" w:hAnsi="Arial" w:cs="Arial"/>
                      <w:sz w:val="20"/>
                      <w:szCs w:val="20"/>
                    </w:rPr>
                    <w:t>potrafi wykorzystywać zaawansowaną wiedzę z zakresu ekonomii, finansów, prawa w celu stworzenia procedury wyceny przedsiębiorstwa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D3AD0" w:rsidRDefault="00FD3AD0" w:rsidP="00FD3AD0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FiR_U01</w:t>
                  </w:r>
                </w:p>
                <w:p w:rsidR="00FD3AD0" w:rsidRPr="00271DED" w:rsidRDefault="00FD3AD0" w:rsidP="00FD3AD0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U02</w:t>
                  </w:r>
                </w:p>
                <w:p w:rsidR="00FD3AD0" w:rsidRPr="00271DED" w:rsidRDefault="00FD3AD0" w:rsidP="00FD3AD0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U03</w:t>
                  </w:r>
                </w:p>
                <w:p w:rsidR="000E1B4D" w:rsidRPr="00271DED" w:rsidRDefault="00FD3AD0" w:rsidP="00FD3AD0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U08</w:t>
                  </w:r>
                </w:p>
              </w:tc>
            </w:tr>
            <w:tr w:rsidR="00F11126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11126" w:rsidRPr="0078030A" w:rsidRDefault="00E07059" w:rsidP="00F07D9F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F6S_UW</w:t>
                  </w: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11126" w:rsidRDefault="00E07059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U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11126" w:rsidRDefault="007B6DDA" w:rsidP="00F07D9F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tudent jest gotowy do zdobywania nowej, aktualnej wiedzy z zakresu metod wyceny przedsiębiorstwa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11126" w:rsidRPr="00271DED" w:rsidRDefault="00E07059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FiR_U09</w:t>
                  </w:r>
                </w:p>
              </w:tc>
            </w:tr>
            <w:tr w:rsidR="00F07D9F" w:rsidRPr="00DE526E" w:rsidTr="00F07D9F">
              <w:trPr>
                <w:trHeight w:val="1"/>
              </w:trPr>
              <w:tc>
                <w:tcPr>
                  <w:tcW w:w="102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78030A" w:rsidRDefault="00F07D9F" w:rsidP="00F07D9F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78030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6S_KK</w:t>
                  </w:r>
                </w:p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  <w:tc>
                <w:tcPr>
                  <w:tcW w:w="61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K</w:t>
                  </w:r>
                </w:p>
              </w:tc>
              <w:tc>
                <w:tcPr>
                  <w:tcW w:w="21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7B6DDA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tudent j</w:t>
                  </w:r>
                  <w:r w:rsidR="00250BD8">
                    <w:rPr>
                      <w:rFonts w:ascii="Arial" w:hAnsi="Arial" w:cs="Arial"/>
                      <w:sz w:val="20"/>
                      <w:szCs w:val="20"/>
                    </w:rPr>
                    <w:t>est gotowy do wdrożenia przygotowanego projektu będąc jednocześnie gotowym na współpracę z ekspertami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i na uwzględnienie własnych i cudzych poglądów</w:t>
                  </w:r>
                </w:p>
              </w:tc>
              <w:tc>
                <w:tcPr>
                  <w:tcW w:w="390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250BD8" w:rsidRPr="00271DED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K02</w:t>
                  </w:r>
                </w:p>
                <w:p w:rsidR="00F07D9F" w:rsidRPr="00DE526E" w:rsidRDefault="00250BD8" w:rsidP="00250BD8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FF0000"/>
                    </w:rPr>
                  </w:pPr>
                  <w:r w:rsidRPr="00271DED">
                    <w:rPr>
                      <w:rFonts w:ascii="Roboto Condensed" w:eastAsia="Calibri" w:hAnsi="Roboto Condensed" w:cs="Calibri"/>
                    </w:rPr>
                    <w:t>FiR_K03</w:t>
                  </w:r>
                </w:p>
              </w:tc>
            </w:tr>
          </w:tbl>
          <w:p w:rsidR="008D31AA" w:rsidRPr="00DE526E" w:rsidRDefault="008D31A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8D31AA" w:rsidRPr="00DE526E" w:rsidTr="00DE526E">
        <w:trPr>
          <w:trHeight w:val="504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 w:rsidP="00F26578">
            <w:pPr>
              <w:spacing w:after="24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lastRenderedPageBreak/>
              <w:t xml:space="preserve">Sposoby weryfikacji efektów </w:t>
            </w:r>
            <w:r w:rsidR="00F26578"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uczenia się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egzamin pisemny</w:t>
            </w:r>
            <w:r w:rsidR="00FC56B0" w:rsidRPr="00DE526E">
              <w:rPr>
                <w:rFonts w:ascii="Roboto Condensed" w:eastAsia="Calibri" w:hAnsi="Roboto Condensed" w:cs="Calibri"/>
                <w:sz w:val="20"/>
              </w:rPr>
              <w:t>,</w:t>
            </w:r>
            <w:r w:rsidRPr="00DE526E">
              <w:rPr>
                <w:rFonts w:ascii="Roboto Condensed" w:eastAsia="Calibri" w:hAnsi="Roboto Condensed" w:cs="Calibri"/>
                <w:sz w:val="20"/>
              </w:rPr>
              <w:t xml:space="preserve"> kolokwium</w:t>
            </w:r>
            <w:r w:rsidR="00FC56B0" w:rsidRPr="00DE526E">
              <w:rPr>
                <w:rFonts w:ascii="Roboto Condensed" w:eastAsia="Calibri" w:hAnsi="Roboto Condensed" w:cs="Calibri"/>
                <w:sz w:val="20"/>
              </w:rPr>
              <w:t>,</w:t>
            </w:r>
            <w:r w:rsidRPr="00DE526E">
              <w:rPr>
                <w:rFonts w:ascii="Roboto Condensed" w:eastAsia="Calibri" w:hAnsi="Roboto Condensed" w:cs="Calibri"/>
                <w:sz w:val="20"/>
              </w:rPr>
              <w:t xml:space="preserve"> test wyboru</w:t>
            </w:r>
            <w:r w:rsidR="00FC56B0" w:rsidRPr="00DE526E">
              <w:rPr>
                <w:rFonts w:ascii="Roboto Condensed" w:eastAsia="Calibri" w:hAnsi="Roboto Condensed" w:cs="Calibri"/>
                <w:sz w:val="20"/>
              </w:rPr>
              <w:t>,</w:t>
            </w:r>
            <w:r w:rsidRPr="00DE526E">
              <w:rPr>
                <w:rFonts w:ascii="Roboto Condensed" w:eastAsia="Calibri" w:hAnsi="Roboto Condensed" w:cs="Calibri"/>
                <w:sz w:val="20"/>
              </w:rPr>
              <w:t xml:space="preserve"> projekt grupowy, projekt</w:t>
            </w:r>
            <w:r w:rsidR="00CF7810">
              <w:rPr>
                <w:rFonts w:ascii="Roboto Condensed" w:eastAsia="Calibri" w:hAnsi="Roboto Condensed" w:cs="Calibri"/>
                <w:sz w:val="20"/>
              </w:rPr>
              <w:t xml:space="preserve"> indywidualny, prezentacja</w:t>
            </w:r>
            <w:bookmarkStart w:id="0" w:name="_GoBack"/>
            <w:bookmarkEnd w:id="0"/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 w:rsidP="000808EE">
            <w:pPr>
              <w:spacing w:after="24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 xml:space="preserve">Treści </w:t>
            </w:r>
            <w:r w:rsidR="000808EE"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763"/>
              <w:gridCol w:w="2311"/>
              <w:gridCol w:w="2116"/>
              <w:gridCol w:w="2540"/>
            </w:tblGrid>
            <w:tr w:rsidR="002D217D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2D217D" w:rsidRPr="00DE526E" w:rsidRDefault="002D217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Kod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2D217D" w:rsidRPr="00DE526E" w:rsidRDefault="002D217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Opis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2D217D" w:rsidRPr="00DE526E" w:rsidRDefault="002D217D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Liczba godzin stacjonarne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2D217D" w:rsidRPr="00DE526E" w:rsidRDefault="002D217D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Liczba godzin niestacjonarne</w:t>
                  </w:r>
                </w:p>
              </w:tc>
            </w:tr>
            <w:tr w:rsidR="00F07D9F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250BD8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F07D9F">
                    <w:rPr>
                      <w:rFonts w:ascii="Roboto Condensed" w:eastAsia="Calibri" w:hAnsi="Roboto Condensed" w:cs="Calibri"/>
                    </w:rPr>
                    <w:t>1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Ujęcie prawne i ekonomiczne wartości przedsiębiorstwa, definicja wartości przedsiębiorstwa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250BD8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731DD6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31DD6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2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31DD6" w:rsidRDefault="00731DD6" w:rsidP="00731DD6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el, przesłanki (okoliczności, powody, przeznaczenie) wyceny przedsiębiorstwa</w:t>
                  </w:r>
                  <w:r w:rsidR="00521C0A">
                    <w:rPr>
                      <w:rFonts w:ascii="Roboto Condensed" w:eastAsia="Calibri" w:hAnsi="Roboto Condensed" w:cs="Calibri"/>
                    </w:rPr>
                    <w:t>, standardy wyceny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31DD6" w:rsidRDefault="00731DD6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31DD6" w:rsidRPr="00DE526E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7B6DDA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B6DDA" w:rsidRDefault="007B6DDA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2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B6DDA" w:rsidRDefault="00B0021A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Klasyfikacja metod wyceny przedsiębiorstw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B6DDA" w:rsidRDefault="007B6DDA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B6DDA" w:rsidRPr="00DE526E" w:rsidRDefault="007B6DDA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F07D9F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250BD8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7B6DDA">
                    <w:rPr>
                      <w:rFonts w:ascii="Roboto Condensed" w:eastAsia="Calibri" w:hAnsi="Roboto Condensed" w:cs="Calibri"/>
                    </w:rPr>
                    <w:t>3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F07D9F" w:rsidP="00731DD6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Procedura przygotowania transakcji sprzedaży przedsiębiorstwa</w:t>
                  </w:r>
                  <w:r w:rsidR="007B6DDA">
                    <w:rPr>
                      <w:rFonts w:ascii="Roboto Condensed" w:eastAsia="Calibri" w:hAnsi="Roboto Condensed" w:cs="Calibri"/>
                    </w:rPr>
                    <w:t xml:space="preserve"> i </w:t>
                  </w:r>
                  <w:r w:rsidR="00731DD6">
                    <w:rPr>
                      <w:rFonts w:ascii="Roboto Condensed" w:eastAsia="Calibri" w:hAnsi="Roboto Condensed" w:cs="Calibri"/>
                    </w:rPr>
                    <w:t>tworzenie</w:t>
                  </w:r>
                  <w:r w:rsidR="007B6DDA">
                    <w:rPr>
                      <w:rFonts w:ascii="Roboto Condensed" w:eastAsia="Calibri" w:hAnsi="Roboto Condensed" w:cs="Calibri"/>
                    </w:rPr>
                    <w:t xml:space="preserve"> procedury wyceny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7B6DDA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F07D9F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250BD8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7B6DDA"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 xml:space="preserve">Wycena przedsiębiorstw metodami </w:t>
                  </w:r>
                  <w:r>
                    <w:rPr>
                      <w:rFonts w:ascii="Roboto Condensed" w:eastAsia="Calibri" w:hAnsi="Roboto Condensed" w:cs="Calibri"/>
                    </w:rPr>
                    <w:lastRenderedPageBreak/>
                    <w:t>majątkowymi</w:t>
                  </w:r>
                  <w:r w:rsidR="00B54A85">
                    <w:rPr>
                      <w:rFonts w:ascii="Roboto Condensed" w:eastAsia="Calibri" w:hAnsi="Roboto Condensed" w:cs="Calibri"/>
                    </w:rPr>
                    <w:t>: metoda księgowa, skorygowanych aktywów netto, odtworzeniowa, likwidacyjna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250BD8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lastRenderedPageBreak/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F07D9F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250BD8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lastRenderedPageBreak/>
                    <w:t>W</w:t>
                  </w:r>
                  <w:r w:rsidR="007B6DDA">
                    <w:rPr>
                      <w:rFonts w:ascii="Roboto Condensed" w:eastAsia="Calibri" w:hAnsi="Roboto Condensed" w:cs="Calibri"/>
                    </w:rPr>
                    <w:t>5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731DD6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 metodami dochodowymi</w:t>
                  </w:r>
                  <w:r w:rsidR="00E34ED0">
                    <w:rPr>
                      <w:rFonts w:ascii="Roboto Condensed" w:eastAsia="Calibri" w:hAnsi="Roboto Condensed" w:cs="Calibri"/>
                    </w:rPr>
                    <w:t xml:space="preserve">: FCFF, FCFE, </w:t>
                  </w:r>
                  <w:r w:rsidR="00024C8B">
                    <w:rPr>
                      <w:rFonts w:ascii="Roboto Condensed" w:eastAsia="Calibri" w:hAnsi="Roboto Condensed" w:cs="Calibri"/>
                    </w:rPr>
                    <w:t>EVA, MEVA</w:t>
                  </w:r>
                  <w:r w:rsidR="00B430BE">
                    <w:rPr>
                      <w:rFonts w:ascii="Roboto Condensed" w:eastAsia="Calibri" w:hAnsi="Roboto Condensed" w:cs="Calibri"/>
                    </w:rPr>
                    <w:t>, skapitalizowanego zysku, skapitalizowanej dywidendy, zysku rezydualnego, APV, wyceny przedsiębiorstw nierentownych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61413B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3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F07D9F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250BD8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7B6DDA">
                    <w:rPr>
                      <w:rFonts w:ascii="Roboto Condensed" w:eastAsia="Calibri" w:hAnsi="Roboto Condensed" w:cs="Calibri"/>
                    </w:rPr>
                    <w:t>6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F07D9F" w:rsidRPr="00DE526E" w:rsidRDefault="00731DD6" w:rsidP="00AF20ED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 metodami porównawczymi</w:t>
                  </w:r>
                  <w:r w:rsidR="00E34ED0">
                    <w:rPr>
                      <w:rFonts w:ascii="Roboto Condensed" w:eastAsia="Calibri" w:hAnsi="Roboto Condensed" w:cs="Calibri"/>
                    </w:rPr>
                    <w:t xml:space="preserve">: P/E, P/EBITDA, P/CF, P/BV, EV/EBITDA, EV/EBIT, EV/S, EV/CFO, </w:t>
                  </w:r>
                  <w:r w:rsidR="00B430BE">
                    <w:rPr>
                      <w:rFonts w:ascii="Roboto Condensed" w:eastAsia="Calibri" w:hAnsi="Roboto Condensed" w:cs="Calibri"/>
                    </w:rPr>
                    <w:t xml:space="preserve">DPS, </w:t>
                  </w:r>
                  <w:r w:rsidR="00E34ED0">
                    <w:rPr>
                      <w:rFonts w:ascii="Roboto Condensed" w:eastAsia="Calibri" w:hAnsi="Roboto Condensed" w:cs="Calibri"/>
                    </w:rPr>
                    <w:t>transakcji porównywalnych</w:t>
                  </w:r>
                  <w:r w:rsidR="00AF20ED">
                    <w:rPr>
                      <w:rFonts w:ascii="Roboto Condensed" w:eastAsia="Calibri" w:hAnsi="Roboto Condensed" w:cs="Calibri"/>
                    </w:rPr>
                    <w:t>, mnożniki branżowe</w:t>
                  </w:r>
                  <w:r w:rsidR="001E1E31">
                    <w:rPr>
                      <w:rFonts w:ascii="Roboto Condensed" w:eastAsia="Calibri" w:hAnsi="Roboto Condensed" w:cs="Calibri"/>
                    </w:rPr>
                    <w:t>, terminologia GAAP a polskie standardy sprawozdawczości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61413B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3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F07D9F" w:rsidRPr="00DE526E" w:rsidRDefault="00F07D9F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731DD6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31DD6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7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B430BE" w:rsidRPr="00B430BE" w:rsidRDefault="00930C6A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 metodami mieszanymi</w:t>
                  </w:r>
                  <w:r w:rsidR="00AF20ED">
                    <w:rPr>
                      <w:rFonts w:ascii="Roboto Condensed" w:eastAsia="Calibri" w:hAnsi="Roboto Condensed" w:cs="Calibri"/>
                    </w:rPr>
                    <w:t xml:space="preserve">: metoda oparta na aktywach i stopie pomnażania wartości, </w:t>
                  </w:r>
                  <w:r w:rsidR="00B430BE">
                    <w:rPr>
                      <w:rFonts w:ascii="Roboto Condensed" w:eastAsia="Calibri" w:hAnsi="Roboto Condensed" w:cs="Calibri"/>
                    </w:rPr>
                    <w:t>m</w:t>
                  </w:r>
                  <w:r w:rsidR="00B430BE" w:rsidRPr="00B430BE">
                    <w:rPr>
                      <w:rFonts w:ascii="Roboto Condensed" w:eastAsia="Calibri" w:hAnsi="Roboto Condensed" w:cs="Calibri"/>
                    </w:rPr>
                    <w:t>etoda szwajcarska</w:t>
                  </w:r>
                  <w:r w:rsidR="00B430BE">
                    <w:rPr>
                      <w:rFonts w:ascii="Roboto Condensed" w:eastAsia="Calibri" w:hAnsi="Roboto Condensed" w:cs="Calibri"/>
                    </w:rPr>
                    <w:t>,</w:t>
                  </w:r>
                </w:p>
                <w:p w:rsidR="00B430BE" w:rsidRPr="00B430BE" w:rsidRDefault="00B430BE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m</w:t>
                  </w:r>
                  <w:r w:rsidRPr="00B430BE">
                    <w:rPr>
                      <w:rFonts w:ascii="Roboto Condensed" w:eastAsia="Calibri" w:hAnsi="Roboto Condensed" w:cs="Calibri"/>
                    </w:rPr>
                    <w:t>etoda berlińska</w:t>
                  </w:r>
                  <w:r>
                    <w:rPr>
                      <w:rFonts w:ascii="Roboto Condensed" w:eastAsia="Calibri" w:hAnsi="Roboto Condensed" w:cs="Calibri"/>
                    </w:rPr>
                    <w:t>,</w:t>
                  </w:r>
                </w:p>
                <w:p w:rsidR="00B430BE" w:rsidRPr="00B430BE" w:rsidRDefault="00B430BE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m</w:t>
                  </w:r>
                  <w:r w:rsidRPr="00B430BE">
                    <w:rPr>
                      <w:rFonts w:ascii="Roboto Condensed" w:eastAsia="Calibri" w:hAnsi="Roboto Condensed" w:cs="Calibri"/>
                    </w:rPr>
                    <w:t>etoda mnożnika zysku dodatkowego</w:t>
                  </w:r>
                  <w:r>
                    <w:rPr>
                      <w:rFonts w:ascii="Roboto Condensed" w:eastAsia="Calibri" w:hAnsi="Roboto Condensed" w:cs="Calibri"/>
                    </w:rPr>
                    <w:t>,</w:t>
                  </w:r>
                </w:p>
                <w:p w:rsidR="00B430BE" w:rsidRPr="00B430BE" w:rsidRDefault="00B430BE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m</w:t>
                  </w:r>
                  <w:r w:rsidRPr="00B430BE">
                    <w:rPr>
                      <w:rFonts w:ascii="Roboto Condensed" w:eastAsia="Calibri" w:hAnsi="Roboto Condensed" w:cs="Calibri"/>
                    </w:rPr>
                    <w:t>etoda stuttgarcka</w:t>
                  </w:r>
                  <w:r>
                    <w:rPr>
                      <w:rFonts w:ascii="Roboto Condensed" w:eastAsia="Calibri" w:hAnsi="Roboto Condensed" w:cs="Calibri"/>
                    </w:rPr>
                    <w:t>,</w:t>
                  </w:r>
                </w:p>
                <w:p w:rsidR="00B430BE" w:rsidRPr="00B430BE" w:rsidRDefault="00B430BE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m</w:t>
                  </w:r>
                  <w:r w:rsidRPr="00B430BE">
                    <w:rPr>
                      <w:rFonts w:ascii="Roboto Condensed" w:eastAsia="Calibri" w:hAnsi="Roboto Condensed" w:cs="Calibri"/>
                    </w:rPr>
                    <w:t>etoda UEC (anglosaksońska)</w:t>
                  </w:r>
                  <w:r>
                    <w:rPr>
                      <w:rFonts w:ascii="Roboto Condensed" w:eastAsia="Calibri" w:hAnsi="Roboto Condensed" w:cs="Calibri"/>
                    </w:rPr>
                    <w:t>,</w:t>
                  </w:r>
                </w:p>
                <w:p w:rsidR="00731DD6" w:rsidRDefault="00B430BE" w:rsidP="00B430B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i</w:t>
                  </w:r>
                  <w:r w:rsidRPr="00B430BE">
                    <w:rPr>
                      <w:rFonts w:ascii="Roboto Condensed" w:eastAsia="Calibri" w:hAnsi="Roboto Condensed" w:cs="Calibri"/>
                    </w:rPr>
                    <w:t>nne metody mieszane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31DD6" w:rsidRDefault="006F1B31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31DD6" w:rsidRPr="00DE526E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731DD6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31DD6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8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731DD6" w:rsidRDefault="00930C6A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 xml:space="preserve">Wycena przedsiębiorstw </w:t>
                  </w:r>
                  <w:r w:rsidR="006F1B31">
                    <w:rPr>
                      <w:rFonts w:ascii="Roboto Condensed" w:eastAsia="Calibri" w:hAnsi="Roboto Condensed" w:cs="Calibri"/>
                    </w:rPr>
                    <w:t>innymi metodami</w:t>
                  </w:r>
                  <w:r w:rsidR="00AF20ED">
                    <w:rPr>
                      <w:rFonts w:ascii="Roboto Condensed" w:eastAsia="Calibri" w:hAnsi="Roboto Condensed" w:cs="Calibri"/>
                    </w:rPr>
                    <w:t xml:space="preserve">: metody </w:t>
                  </w:r>
                  <w:r w:rsidR="00B430BE">
                    <w:rPr>
                      <w:rFonts w:ascii="Roboto Condensed" w:eastAsia="Calibri" w:hAnsi="Roboto Condensed" w:cs="Calibri"/>
                    </w:rPr>
                    <w:t>opcji realnych, venture capital, wycena z opóźnieniem czasowym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31DD6" w:rsidRDefault="006F1B31" w:rsidP="00F07D9F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731DD6" w:rsidRPr="00DE526E" w:rsidRDefault="00731DD6" w:rsidP="00F07D9F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9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B430BE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Metody wyceny</w:t>
                  </w:r>
                  <w:r w:rsidR="006F1B31">
                    <w:rPr>
                      <w:rFonts w:ascii="Roboto Condensed" w:eastAsia="Calibri" w:hAnsi="Roboto Condensed" w:cs="Calibri"/>
                    </w:rPr>
                    <w:t xml:space="preserve"> start-upów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lastRenderedPageBreak/>
                    <w:t>W10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3F6256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wartości niematerialnych i prawnych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3F6256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3F6256">
                    <w:rPr>
                      <w:rFonts w:ascii="Roboto Condensed" w:eastAsia="Calibri" w:hAnsi="Roboto Condensed" w:cs="Calibri"/>
                    </w:rPr>
                    <w:t>11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42730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Prognozowanie tempa wzrostu przedsiębiorstwa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3F6256" w:rsidP="003F625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3F6256">
                    <w:rPr>
                      <w:rFonts w:ascii="Roboto Condensed" w:eastAsia="Calibri" w:hAnsi="Roboto Condensed" w:cs="Calibri"/>
                    </w:rPr>
                    <w:t>12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61413B" w:rsidP="0042730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Zaawansowane problemy wyceny przedsiębiorstw: sposób postępowania z przychodami i kosztami nieoperacyjnymi, leasingiem, kapitalizowanymi kosztami, inflacją, elementami sprawozdań wyrażonymi w walutach obcych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3F6256">
                    <w:rPr>
                      <w:rFonts w:ascii="Roboto Condensed" w:eastAsia="Calibri" w:hAnsi="Roboto Condensed" w:cs="Calibri"/>
                    </w:rPr>
                    <w:t>13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61413B" w:rsidP="0061413B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 w specjalnych warunkach: na wschodzących rynkach, cyklicznych, o szybkim tempie rozwoju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1413B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</w:t>
                  </w:r>
                  <w:r w:rsidR="003F6256">
                    <w:rPr>
                      <w:rFonts w:ascii="Roboto Condensed" w:eastAsia="Calibri" w:hAnsi="Roboto Condensed" w:cs="Calibri"/>
                    </w:rPr>
                    <w:t>14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Pr="00DE526E" w:rsidRDefault="0061413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Ustalanie kosztu kapitału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1413B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ĆW1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A86A1A" w:rsidP="00A86A1A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Stworzenie zespołów stud</w:t>
                  </w:r>
                  <w:r w:rsidR="007912CA">
                    <w:rPr>
                      <w:rFonts w:ascii="Roboto Condensed" w:eastAsia="Calibri" w:hAnsi="Roboto Condensed" w:cs="Calibri"/>
                    </w:rPr>
                    <w:t>enckich, wybór przedsiębiorstw do wyceny</w:t>
                  </w:r>
                  <w:r>
                    <w:rPr>
                      <w:rFonts w:ascii="Roboto Condensed" w:eastAsia="Calibri" w:hAnsi="Roboto Condensed" w:cs="Calibri"/>
                    </w:rPr>
                    <w:t>, ustalenie procedury wyceny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Default="00A86A1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A6BBB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W2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A86A1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Zebranie danych niezbędnych do przeprowadzenia wyceny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Default="00A86A1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Pr="00DE526E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ĆW3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a metodami majątkowymi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A6BBB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W4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a metodami dochodowymi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Pr="00DE526E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ĆW5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a metodami porównawczymi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A6BBB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CW6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a metodami mieszanymi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Pr="00DE526E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ĆW7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przedsiębiorstwa innymi metodami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A6BBB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lastRenderedPageBreak/>
                    <w:t>ĆW8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start-upów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Pr="00DE526E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F1B31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ĆW9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F1B31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Wycena wartości niematerialnych i prawnych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Default="006F1B31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F1B31" w:rsidRPr="00DE526E" w:rsidRDefault="006F1B31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6A6BBB" w:rsidRPr="00DE526E" w:rsidTr="007912CA">
              <w:trPr>
                <w:trHeight w:val="1"/>
              </w:trPr>
              <w:tc>
                <w:tcPr>
                  <w:tcW w:w="76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ĆW10</w:t>
                  </w:r>
                </w:p>
              </w:tc>
              <w:tc>
                <w:tcPr>
                  <w:tcW w:w="231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6A6BBB" w:rsidRDefault="007912CA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Prezentacja wyników wyceny i sporządzenie raportu pisemnego z wyceny</w:t>
                  </w:r>
                </w:p>
              </w:tc>
              <w:tc>
                <w:tcPr>
                  <w:tcW w:w="211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Default="007912CA" w:rsidP="006F1B31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</w:p>
              </w:tc>
              <w:tc>
                <w:tcPr>
                  <w:tcW w:w="254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6A6BBB" w:rsidRPr="00DE526E" w:rsidRDefault="006A6BBB" w:rsidP="006F1B31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</w:tbl>
          <w:p w:rsidR="008D31AA" w:rsidRPr="00DE526E" w:rsidRDefault="008D31A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24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lastRenderedPageBreak/>
              <w:t>Metody prowadzenia zajęć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 xml:space="preserve">wykład audytoryjny, ćwiczenia przedmiotowe, konwersatorium, dyskusja, symulacja, analiza przypadku, inscenizacja (odgrywanie ról), ćwiczenia terenowe, praca z tekstem, grywalizacja, nauczanie problemowe, </w:t>
            </w:r>
            <w:r w:rsidR="00C93F95" w:rsidRPr="00DE526E">
              <w:rPr>
                <w:rFonts w:ascii="Roboto Condensed" w:eastAsia="Calibri" w:hAnsi="Roboto Condensed" w:cs="Calibri"/>
                <w:sz w:val="20"/>
              </w:rPr>
              <w:t>nauczanie odwrócone</w:t>
            </w:r>
            <w:r w:rsidRPr="00DE526E">
              <w:rPr>
                <w:rFonts w:ascii="Roboto Condensed" w:eastAsia="Calibri" w:hAnsi="Roboto Condensed" w:cs="Calibri"/>
                <w:sz w:val="20"/>
              </w:rPr>
              <w:t>, ćwiczenia laboratoryjne</w:t>
            </w:r>
            <w:r w:rsidR="00080011" w:rsidRPr="00DE526E">
              <w:rPr>
                <w:rFonts w:ascii="Roboto Condensed" w:eastAsia="Calibri" w:hAnsi="Roboto Condensed" w:cs="Calibri"/>
                <w:sz w:val="20"/>
              </w:rPr>
              <w:t>, inne</w:t>
            </w:r>
          </w:p>
        </w:tc>
      </w:tr>
      <w:tr w:rsidR="008D31AA" w:rsidRPr="00DE526E" w:rsidTr="00080011">
        <w:trPr>
          <w:trHeight w:val="331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24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Nakład pracy studenta (liczba godzin kontaktowych, pracy on-line i pracy samodzielnej)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5055"/>
              <w:gridCol w:w="1143"/>
              <w:gridCol w:w="1393"/>
            </w:tblGrid>
            <w:tr w:rsidR="008D31AA" w:rsidRPr="00DE526E" w:rsidTr="00080011">
              <w:trPr>
                <w:trHeight w:val="20"/>
              </w:trPr>
              <w:tc>
                <w:tcPr>
                  <w:tcW w:w="5055" w:type="dxa"/>
                  <w:vMerge w:val="restart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  <w:vAlign w:val="center"/>
                </w:tcPr>
                <w:p w:rsidR="008D31AA" w:rsidRPr="00DE526E" w:rsidRDefault="004446D2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Rodzaj aktywności</w:t>
                  </w:r>
                </w:p>
              </w:tc>
              <w:tc>
                <w:tcPr>
                  <w:tcW w:w="2536" w:type="dxa"/>
                  <w:gridSpan w:val="2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Liczba godzin</w:t>
                  </w:r>
                </w:p>
              </w:tc>
            </w:tr>
            <w:tr w:rsidR="008D31AA" w:rsidRPr="00DE526E" w:rsidTr="00080011">
              <w:trPr>
                <w:trHeight w:val="324"/>
              </w:trPr>
              <w:tc>
                <w:tcPr>
                  <w:tcW w:w="5055" w:type="dxa"/>
                  <w:vMerge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  <w:vAlign w:val="center"/>
                </w:tcPr>
                <w:p w:rsidR="008D31AA" w:rsidRPr="00DE526E" w:rsidRDefault="008D31AA">
                  <w:pPr>
                    <w:rPr>
                      <w:rFonts w:ascii="Roboto Condensed" w:eastAsia="Calibri" w:hAnsi="Roboto Condensed" w:cs="Calibri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stacjonarne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niestacjonarne</w:t>
                  </w:r>
                </w:p>
              </w:tc>
            </w:tr>
            <w:tr w:rsidR="008D31AA" w:rsidRPr="00DE526E" w:rsidTr="00080011">
              <w:trPr>
                <w:trHeight w:val="480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 xml:space="preserve">Udział w zajęciach dydaktycznych </w:t>
                  </w:r>
                  <w:r w:rsidR="00FA3749"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w bezpośrednim kontakcie z prowadzącym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FF782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60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8D31AA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8D31AA" w:rsidRPr="00DE526E" w:rsidTr="00080011">
              <w:trPr>
                <w:trHeight w:val="248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 w:rsidP="00AE0166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Udział w konsultacjach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FF2C7D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</w:t>
                  </w:r>
                  <w:r w:rsidR="00FF7826">
                    <w:rPr>
                      <w:rFonts w:ascii="Roboto Condensed" w:eastAsia="Calibri" w:hAnsi="Roboto Condensed" w:cs="Calibri"/>
                    </w:rPr>
                    <w:t>0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8D31AA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AE0166" w:rsidRPr="00DE526E" w:rsidTr="00080011">
              <w:trPr>
                <w:trHeight w:val="253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AE0166" w:rsidRPr="00DE526E" w:rsidRDefault="00AE0166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Udział w</w:t>
                  </w:r>
                  <w:r w:rsidR="00080011"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 xml:space="preserve"> </w:t>
                  </w: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kolokwiach/egzaminie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AE0166" w:rsidRPr="00DE526E" w:rsidRDefault="00FF2C7D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6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AE0166" w:rsidRPr="00DE526E" w:rsidRDefault="00AE016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8D31AA" w:rsidRPr="00DE526E" w:rsidTr="00080011">
              <w:trPr>
                <w:trHeight w:val="242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Praca własna studenta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FF2C7D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  <w:r w:rsidR="00FF7826">
                    <w:rPr>
                      <w:rFonts w:ascii="Roboto Condensed" w:eastAsia="Calibri" w:hAnsi="Roboto Condensed" w:cs="Calibri"/>
                    </w:rPr>
                    <w:t>0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8D31AA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8D31AA" w:rsidRPr="00DE526E" w:rsidTr="00080011">
              <w:trPr>
                <w:trHeight w:val="164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E-learning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FF782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20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8D31AA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AE0166" w:rsidRPr="00DE526E" w:rsidTr="00080011">
              <w:trPr>
                <w:trHeight w:val="268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AE0166" w:rsidRPr="00DE526E" w:rsidRDefault="00AE0166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Inne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AE0166" w:rsidRPr="00DE526E" w:rsidRDefault="00FF2C7D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4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AE0166" w:rsidRPr="00DE526E" w:rsidRDefault="00AE016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8D31AA" w:rsidRPr="00DE526E" w:rsidTr="00080011">
              <w:trPr>
                <w:trHeight w:val="300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4446D2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Suma godzin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FF782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150</w:t>
                  </w:r>
                </w:p>
              </w:tc>
              <w:tc>
                <w:tcPr>
                  <w:tcW w:w="13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8D31AA" w:rsidRPr="00DE526E" w:rsidRDefault="008D31AA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</w:p>
              </w:tc>
            </w:tr>
            <w:tr w:rsidR="008D31AA" w:rsidRPr="00DE526E" w:rsidTr="00080011">
              <w:trPr>
                <w:trHeight w:val="263"/>
              </w:trPr>
              <w:tc>
                <w:tcPr>
                  <w:tcW w:w="5055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560" w:type="dxa"/>
                    <w:right w:w="560" w:type="dxa"/>
                  </w:tcMar>
                </w:tcPr>
                <w:p w:rsidR="008D31AA" w:rsidRPr="00DE526E" w:rsidRDefault="004446D2" w:rsidP="00080011">
                  <w:pPr>
                    <w:spacing w:after="0" w:line="240" w:lineRule="auto"/>
                    <w:ind w:left="-505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Liczba punktów ECTS</w:t>
                  </w:r>
                </w:p>
              </w:tc>
              <w:tc>
                <w:tcPr>
                  <w:tcW w:w="2536" w:type="dxa"/>
                  <w:gridSpan w:val="2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560" w:type="dxa"/>
                    <w:right w:w="560" w:type="dxa"/>
                  </w:tcMar>
                </w:tcPr>
                <w:p w:rsidR="008D31AA" w:rsidRPr="00DE526E" w:rsidRDefault="00FF7826">
                  <w:pPr>
                    <w:spacing w:after="0" w:line="240" w:lineRule="auto"/>
                    <w:jc w:val="center"/>
                    <w:rPr>
                      <w:rFonts w:ascii="Roboto Condensed" w:eastAsia="Calibri" w:hAnsi="Roboto Condensed" w:cs="Calibri"/>
                    </w:rPr>
                  </w:pPr>
                  <w:r>
                    <w:rPr>
                      <w:rFonts w:ascii="Roboto Condensed" w:eastAsia="Calibri" w:hAnsi="Roboto Condensed" w:cs="Calibri"/>
                    </w:rPr>
                    <w:t>6</w:t>
                  </w:r>
                </w:p>
              </w:tc>
            </w:tr>
          </w:tbl>
          <w:p w:rsidR="008D31AA" w:rsidRPr="00DE526E" w:rsidRDefault="008D31A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24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Macierz realizacji 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tbl>
            <w:tblPr>
              <w:tblW w:w="0" w:type="auto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198"/>
              <w:gridCol w:w="1333"/>
              <w:gridCol w:w="1099"/>
              <w:gridCol w:w="1164"/>
              <w:gridCol w:w="1271"/>
              <w:gridCol w:w="1665"/>
            </w:tblGrid>
            <w:tr w:rsidR="00DE526E" w:rsidRPr="00DE526E" w:rsidTr="00DE526E">
              <w:trPr>
                <w:trHeight w:val="827"/>
              </w:trPr>
              <w:tc>
                <w:tcPr>
                  <w:tcW w:w="120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 w:rsidP="00F26578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color w:val="000000" w:themeColor="text1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color w:val="000000" w:themeColor="text1"/>
                      <w:sz w:val="20"/>
                    </w:rPr>
                    <w:t>Przedmiot. efekt uczenia się</w:t>
                  </w: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Odniesienie do efektów kierunkowych</w:t>
                  </w:r>
                </w:p>
              </w:tc>
              <w:tc>
                <w:tcPr>
                  <w:tcW w:w="10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Cele przedmiotu</w:t>
                  </w:r>
                </w:p>
              </w:tc>
              <w:tc>
                <w:tcPr>
                  <w:tcW w:w="117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  <w:r>
                    <w:rPr>
                      <w:rFonts w:ascii="Roboto Condensed" w:eastAsia="Calibri" w:hAnsi="Roboto Condensed" w:cs="Calibri"/>
                      <w:sz w:val="20"/>
                    </w:rPr>
                    <w:t>Treści</w:t>
                  </w:r>
                </w:p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  <w:r>
                    <w:rPr>
                      <w:rFonts w:ascii="Roboto Condensed" w:eastAsia="Calibri" w:hAnsi="Roboto Condensed" w:cs="Calibri"/>
                      <w:sz w:val="20"/>
                    </w:rPr>
                    <w:t>przedmiotu</w:t>
                  </w:r>
                </w:p>
              </w:tc>
              <w:tc>
                <w:tcPr>
                  <w:tcW w:w="1276" w:type="dxa"/>
                  <w:tcBorders>
                    <w:top w:val="single" w:sz="8" w:space="0" w:color="CCCCCC"/>
                    <w:left w:val="single" w:sz="4" w:space="0" w:color="000000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Metody/</w:t>
                  </w:r>
                </w:p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narzędzia</w:t>
                  </w:r>
                </w:p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dydaktyczne</w:t>
                  </w:r>
                </w:p>
              </w:tc>
              <w:tc>
                <w:tcPr>
                  <w:tcW w:w="170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>Sposoby weryfikacji efektu</w:t>
                  </w:r>
                </w:p>
              </w:tc>
            </w:tr>
            <w:tr w:rsidR="00DE526E" w:rsidRPr="00DE526E" w:rsidTr="00DE526E">
              <w:trPr>
                <w:trHeight w:val="1"/>
              </w:trPr>
              <w:tc>
                <w:tcPr>
                  <w:tcW w:w="120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240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408" w:lineRule="auto"/>
                    <w:rPr>
                      <w:rFonts w:ascii="Roboto Condensed" w:eastAsia="Calibri" w:hAnsi="Roboto Condensed" w:cs="Calibri"/>
                      <w:color w:val="FF0000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408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 xml:space="preserve"> </w:t>
                  </w:r>
                </w:p>
              </w:tc>
              <w:tc>
                <w:tcPr>
                  <w:tcW w:w="117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</w:tcPr>
                <w:p w:rsidR="00DE526E" w:rsidRPr="00DE526E" w:rsidRDefault="00DE526E">
                  <w:pPr>
                    <w:spacing w:after="0" w:line="408" w:lineRule="auto"/>
                    <w:rPr>
                      <w:rFonts w:ascii="Roboto Condensed" w:eastAsia="Calibri" w:hAnsi="Roboto Condensed" w:cs="Calibri"/>
                      <w:sz w:val="20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8" w:space="0" w:color="CCCCCC"/>
                    <w:left w:val="single" w:sz="4" w:space="0" w:color="000000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408" w:lineRule="auto"/>
                    <w:rPr>
                      <w:rFonts w:ascii="Roboto Condensed" w:eastAsia="Calibri" w:hAnsi="Roboto Condensed" w:cs="Calibr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tcMar>
                    <w:left w:w="94" w:type="dxa"/>
                    <w:right w:w="94" w:type="dxa"/>
                  </w:tcMar>
                </w:tcPr>
                <w:p w:rsidR="00DE526E" w:rsidRPr="00DE526E" w:rsidRDefault="00DE526E">
                  <w:pPr>
                    <w:spacing w:after="0" w:line="408" w:lineRule="auto"/>
                    <w:rPr>
                      <w:rFonts w:ascii="Roboto Condensed" w:eastAsia="Calibri" w:hAnsi="Roboto Condensed" w:cs="Calibri"/>
                    </w:rPr>
                  </w:pP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t xml:space="preserve"> </w:t>
                  </w:r>
                  <w:r w:rsidRPr="00DE526E">
                    <w:rPr>
                      <w:rFonts w:ascii="Roboto Condensed" w:eastAsia="Calibri" w:hAnsi="Roboto Condensed" w:cs="Calibri"/>
                      <w:sz w:val="20"/>
                    </w:rPr>
                    <w:br/>
                    <w:t xml:space="preserve"> </w:t>
                  </w:r>
                </w:p>
              </w:tc>
            </w:tr>
          </w:tbl>
          <w:p w:rsidR="008D31AA" w:rsidRPr="00DE526E" w:rsidRDefault="008D31AA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</w:p>
        </w:tc>
      </w:tr>
      <w:tr w:rsidR="008D31AA" w:rsidRPr="000A746E" w:rsidTr="00080011">
        <w:trPr>
          <w:trHeight w:val="133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Literatura podstawowa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AB7C6B" w:rsidRDefault="00AB7C6B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 w:rsidRPr="00AB7C6B">
              <w:rPr>
                <w:rFonts w:ascii="Roboto Condensed" w:eastAsia="Calibri" w:hAnsi="Roboto Condensed" w:cs="Calibri"/>
                <w:lang w:val="en-US"/>
              </w:rPr>
              <w:t xml:space="preserve">Pinto Jerald, Equity Asset Valuation, </w:t>
            </w:r>
            <w:r>
              <w:rPr>
                <w:rFonts w:ascii="Roboto Condensed" w:eastAsia="Calibri" w:hAnsi="Roboto Condensed" w:cs="Calibri"/>
                <w:lang w:val="en-US"/>
              </w:rPr>
              <w:t>CFA, 2015 podręcznik+ćwiczenia</w:t>
            </w:r>
          </w:p>
        </w:tc>
      </w:tr>
      <w:tr w:rsidR="008D31AA" w:rsidRPr="000A74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Literatura uzupełniająca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Default="00AB7C6B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 w:rsidRPr="00AB7C6B">
              <w:rPr>
                <w:rFonts w:ascii="Roboto Condensed" w:eastAsia="Calibri" w:hAnsi="Roboto Condensed" w:cs="Calibri"/>
                <w:lang w:val="en-US"/>
              </w:rPr>
              <w:t>Damodaran A., Investment Valuation, Wiley and Sons, Nowy Jork, 2017</w:t>
            </w:r>
          </w:p>
          <w:p w:rsidR="00702F23" w:rsidRDefault="00702F23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>
              <w:rPr>
                <w:rFonts w:ascii="Roboto Condensed" w:eastAsia="Calibri" w:hAnsi="Roboto Condensed" w:cs="Calibri"/>
                <w:lang w:val="en-US"/>
              </w:rPr>
              <w:t>Damodaran A. Dark Side of Valuation, Pearson FT Press, 2018</w:t>
            </w:r>
          </w:p>
          <w:p w:rsidR="00702F23" w:rsidRDefault="00702F23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>
              <w:rPr>
                <w:rFonts w:ascii="Roboto Condensed" w:eastAsia="Calibri" w:hAnsi="Roboto Condensed" w:cs="Calibri"/>
                <w:lang w:val="en-US"/>
              </w:rPr>
              <w:t>McKinsey Valuation: Measuring and managing the value of companies, Wiley Finance, 2015</w:t>
            </w:r>
          </w:p>
          <w:p w:rsidR="00BD4FCB" w:rsidRDefault="00BD4FCB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>
              <w:rPr>
                <w:rFonts w:ascii="Roboto Condensed" w:eastAsia="Calibri" w:hAnsi="Roboto Condensed" w:cs="Calibri"/>
                <w:lang w:val="en-US"/>
              </w:rPr>
              <w:t xml:space="preserve">McKinsey Valuation: Step-by-step exercises to master valuation, Wiley, 2011 </w:t>
            </w:r>
          </w:p>
          <w:p w:rsidR="00702F23" w:rsidRDefault="00702F23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 w:rsidRPr="00702F23">
              <w:rPr>
                <w:rFonts w:ascii="Roboto Condensed" w:eastAsia="Calibri" w:hAnsi="Roboto Condensed" w:cs="Calibri"/>
                <w:lang w:val="en-US"/>
              </w:rPr>
              <w:t xml:space="preserve">Carver L., Venture Capital Valuation, </w:t>
            </w:r>
            <w:r>
              <w:rPr>
                <w:rFonts w:ascii="Roboto Condensed" w:eastAsia="Calibri" w:hAnsi="Roboto Condensed" w:cs="Calibri"/>
                <w:lang w:val="en-US"/>
              </w:rPr>
              <w:t>Wiley, 2011</w:t>
            </w:r>
          </w:p>
          <w:p w:rsidR="00702F23" w:rsidRPr="00702F23" w:rsidRDefault="00702F23">
            <w:pPr>
              <w:spacing w:after="0" w:line="240" w:lineRule="auto"/>
              <w:rPr>
                <w:rFonts w:ascii="Roboto Condensed" w:eastAsia="Calibri" w:hAnsi="Roboto Condensed" w:cs="Calibri"/>
                <w:lang w:val="en-US"/>
              </w:rPr>
            </w:pPr>
            <w:r w:rsidRPr="00702F23">
              <w:rPr>
                <w:rFonts w:ascii="Roboto Condensed" w:eastAsia="Calibri" w:hAnsi="Roboto Condensed" w:cs="Calibri"/>
                <w:lang w:val="en-US"/>
              </w:rPr>
              <w:t xml:space="preserve">Holthausen R., Zmijewski M., Corporate Valuation: </w:t>
            </w:r>
            <w:r>
              <w:rPr>
                <w:rFonts w:ascii="Roboto Condensed" w:eastAsia="Calibri" w:hAnsi="Roboto Condensed" w:cs="Calibri"/>
                <w:lang w:val="en-US"/>
              </w:rPr>
              <w:t>Theory, Evidence and Practice, Cambridge Business Publishers, 2018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Forma i warunki zaliczenia przedmiotu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0A746E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 xml:space="preserve">Na ocenę końcową składają się w 50% ocena za zrealizowany projekt (wraz z oceną za sposób jego zaprezentowania) oraz w 50% ocena z egzaminu ustnego obejmującego treści z wykładów, ćwiczeń oraz zadanej literatury. Ocena może zostać podniesiona o 0,5 lub 1,0 stopnia za aktywność studentów w trakcie zajęć. </w:t>
            </w:r>
          </w:p>
        </w:tc>
      </w:tr>
      <w:tr w:rsidR="008D31AA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8D31AA" w:rsidRPr="00DE526E" w:rsidRDefault="004446D2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 w:rsidRPr="00DE526E">
              <w:rPr>
                <w:rFonts w:ascii="Roboto Condensed" w:eastAsia="Calibri" w:hAnsi="Roboto Condensed" w:cs="Calibri"/>
                <w:sz w:val="20"/>
              </w:rPr>
              <w:t>Osoby prowadzące przedmiot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8D31AA" w:rsidRPr="00DE526E" w:rsidRDefault="00AB7C6B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Dr hab. Joanna Wyrobek, dr Katarzyna Łach</w:t>
            </w:r>
            <w:r w:rsidR="00F61501">
              <w:rPr>
                <w:rFonts w:ascii="Roboto Condensed" w:eastAsia="Calibri" w:hAnsi="Roboto Condensed" w:cs="Calibri"/>
              </w:rPr>
              <w:t>, mgr Marek Leśniak</w:t>
            </w:r>
          </w:p>
        </w:tc>
      </w:tr>
      <w:tr w:rsidR="000764D3" w:rsidRPr="00DE526E" w:rsidTr="00080011">
        <w:trPr>
          <w:trHeight w:val="1"/>
        </w:trPr>
        <w:tc>
          <w:tcPr>
            <w:tcW w:w="2845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left w:w="94" w:type="dxa"/>
              <w:right w:w="94" w:type="dxa"/>
            </w:tcMar>
          </w:tcPr>
          <w:p w:rsidR="000764D3" w:rsidRPr="00DE526E" w:rsidRDefault="002D217D">
            <w:pPr>
              <w:spacing w:after="0" w:line="240" w:lineRule="auto"/>
              <w:rPr>
                <w:rFonts w:ascii="Roboto Condensed" w:eastAsia="Calibri" w:hAnsi="Roboto Condensed" w:cs="Calibri"/>
                <w:color w:val="00B0F0"/>
                <w:sz w:val="20"/>
              </w:rPr>
            </w:pPr>
            <w:r w:rsidRPr="00DE526E">
              <w:rPr>
                <w:rFonts w:ascii="Roboto Condensed" w:eastAsia="Calibri" w:hAnsi="Roboto Condensed" w:cs="Calibri"/>
                <w:color w:val="000000" w:themeColor="text1"/>
                <w:sz w:val="20"/>
              </w:rPr>
              <w:t>Informacje dodatkowe</w:t>
            </w:r>
          </w:p>
        </w:tc>
        <w:tc>
          <w:tcPr>
            <w:tcW w:w="7938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000000" w:fill="FFFFFF"/>
            <w:tcMar>
              <w:left w:w="94" w:type="dxa"/>
              <w:right w:w="94" w:type="dxa"/>
            </w:tcMar>
          </w:tcPr>
          <w:p w:rsidR="000764D3" w:rsidRPr="00DE526E" w:rsidRDefault="00AB7C6B">
            <w:pPr>
              <w:spacing w:after="0" w:line="240" w:lineRule="auto"/>
              <w:rPr>
                <w:rFonts w:ascii="Roboto Condensed" w:eastAsia="Calibri" w:hAnsi="Roboto Condensed" w:cs="Calibri"/>
              </w:rPr>
            </w:pPr>
            <w:r>
              <w:rPr>
                <w:rFonts w:ascii="Roboto Condensed" w:eastAsia="Calibri" w:hAnsi="Roboto Condensed" w:cs="Calibri"/>
              </w:rPr>
              <w:t>Ćwiczenia w laboratorium komputerowym</w:t>
            </w:r>
          </w:p>
        </w:tc>
      </w:tr>
    </w:tbl>
    <w:p w:rsidR="008D31AA" w:rsidRPr="00DE526E" w:rsidRDefault="008D31AA">
      <w:pPr>
        <w:spacing w:after="240" w:line="240" w:lineRule="auto"/>
        <w:rPr>
          <w:rFonts w:ascii="Roboto Condensed" w:eastAsia="Calibri" w:hAnsi="Roboto Condensed" w:cs="Calibri"/>
          <w:sz w:val="24"/>
        </w:rPr>
      </w:pPr>
    </w:p>
    <w:p w:rsidR="008D31AA" w:rsidRPr="00DE526E" w:rsidRDefault="008D31AA">
      <w:pPr>
        <w:spacing w:after="240" w:line="240" w:lineRule="auto"/>
        <w:rPr>
          <w:rFonts w:ascii="Roboto Condensed" w:eastAsia="Calibri" w:hAnsi="Roboto Condensed" w:cs="Calibri"/>
          <w:sz w:val="24"/>
        </w:rPr>
      </w:pPr>
    </w:p>
    <w:sectPr w:rsidR="008D31AA" w:rsidRPr="00DE526E" w:rsidSect="00756DD7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670F" w:rsidRDefault="005D670F" w:rsidP="0061535F">
      <w:pPr>
        <w:spacing w:after="0" w:line="240" w:lineRule="auto"/>
      </w:pPr>
      <w:r>
        <w:separator/>
      </w:r>
    </w:p>
  </w:endnote>
  <w:endnote w:type="continuationSeparator" w:id="0">
    <w:p w:rsidR="005D670F" w:rsidRDefault="005D670F" w:rsidP="00615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670F" w:rsidRDefault="005D670F" w:rsidP="0061535F">
      <w:pPr>
        <w:spacing w:after="0" w:line="240" w:lineRule="auto"/>
      </w:pPr>
      <w:r>
        <w:separator/>
      </w:r>
    </w:p>
  </w:footnote>
  <w:footnote w:type="continuationSeparator" w:id="0">
    <w:p w:rsidR="005D670F" w:rsidRDefault="005D670F" w:rsidP="006153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35F" w:rsidRPr="00E85D2D" w:rsidRDefault="0061535F" w:rsidP="0061535F">
    <w:pPr>
      <w:spacing w:after="0" w:line="240" w:lineRule="auto"/>
      <w:outlineLvl w:val="4"/>
      <w:rPr>
        <w:rFonts w:ascii="Arial" w:eastAsia="Times New Roman" w:hAnsi="Arial" w:cs="Arial"/>
        <w:b/>
        <w:bCs/>
        <w:i/>
        <w:iCs/>
        <w:sz w:val="20"/>
        <w:szCs w:val="20"/>
      </w:rPr>
    </w:pPr>
    <w:r w:rsidRPr="00E85D2D">
      <w:rPr>
        <w:rFonts w:ascii="Arial" w:eastAsia="Times New Roman" w:hAnsi="Arial" w:cs="Arial"/>
        <w:b/>
        <w:bCs/>
        <w:i/>
        <w:iCs/>
        <w:sz w:val="20"/>
        <w:szCs w:val="20"/>
        <w:lang w:eastAsia="en-US"/>
      </w:rPr>
      <w:t>Załącznik</w:t>
    </w:r>
  </w:p>
  <w:p w:rsidR="0061535F" w:rsidRPr="00E85D2D" w:rsidRDefault="0061535F" w:rsidP="0061535F">
    <w:pPr>
      <w:spacing w:after="0" w:line="240" w:lineRule="auto"/>
      <w:rPr>
        <w:rFonts w:ascii="Arial" w:hAnsi="Arial" w:cs="Arial"/>
        <w:i/>
        <w:sz w:val="20"/>
        <w:szCs w:val="20"/>
        <w:lang w:eastAsia="en-US"/>
      </w:rPr>
    </w:pPr>
    <w:r w:rsidRPr="00E85D2D">
      <w:rPr>
        <w:rFonts w:ascii="Arial" w:hAnsi="Arial" w:cs="Arial"/>
        <w:i/>
        <w:sz w:val="20"/>
        <w:szCs w:val="20"/>
        <w:lang w:eastAsia="en-US"/>
      </w:rPr>
      <w:t>do Zarządzenia Rektora</w:t>
    </w:r>
  </w:p>
  <w:p w:rsidR="0061535F" w:rsidRPr="00E85D2D" w:rsidRDefault="0061535F" w:rsidP="0061535F">
    <w:pPr>
      <w:spacing w:after="0" w:line="240" w:lineRule="auto"/>
      <w:rPr>
        <w:rFonts w:ascii="Arial" w:hAnsi="Arial" w:cs="Arial"/>
        <w:i/>
        <w:sz w:val="20"/>
        <w:szCs w:val="20"/>
        <w:lang w:eastAsia="en-US"/>
      </w:rPr>
    </w:pPr>
    <w:r w:rsidRPr="00E85D2D">
      <w:rPr>
        <w:rFonts w:ascii="Arial" w:hAnsi="Arial" w:cs="Arial"/>
        <w:i/>
        <w:sz w:val="20"/>
        <w:szCs w:val="20"/>
        <w:lang w:eastAsia="en-US"/>
      </w:rPr>
      <w:t>nr R-0201-</w:t>
    </w:r>
    <w:r>
      <w:rPr>
        <w:rFonts w:ascii="Arial" w:hAnsi="Arial" w:cs="Arial"/>
        <w:i/>
        <w:sz w:val="20"/>
        <w:szCs w:val="20"/>
        <w:lang w:eastAsia="en-US"/>
      </w:rPr>
      <w:t>11</w:t>
    </w:r>
    <w:r w:rsidRPr="00E85D2D">
      <w:rPr>
        <w:rFonts w:ascii="Arial" w:hAnsi="Arial" w:cs="Arial"/>
        <w:i/>
        <w:sz w:val="20"/>
        <w:szCs w:val="20"/>
        <w:lang w:eastAsia="en-US"/>
      </w:rPr>
      <w:t xml:space="preserve">/2019 z dnia </w:t>
    </w:r>
    <w:r>
      <w:rPr>
        <w:rFonts w:ascii="Arial" w:hAnsi="Arial" w:cs="Arial"/>
        <w:i/>
        <w:sz w:val="20"/>
        <w:szCs w:val="20"/>
        <w:lang w:eastAsia="en-US"/>
      </w:rPr>
      <w:t xml:space="preserve">26 kwietnia 2019 </w:t>
    </w:r>
    <w:r w:rsidRPr="00E85D2D">
      <w:rPr>
        <w:rFonts w:ascii="Arial" w:hAnsi="Arial" w:cs="Arial"/>
        <w:i/>
        <w:sz w:val="20"/>
        <w:szCs w:val="20"/>
        <w:lang w:eastAsia="en-US"/>
      </w:rPr>
      <w:t>roku</w:t>
    </w:r>
  </w:p>
  <w:p w:rsidR="0061535F" w:rsidRPr="0061535F" w:rsidRDefault="0061535F" w:rsidP="0061535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MzKxNDM0MbVU0lEKTi0uzszPAykwqwUA7FgVwiwAAAA="/>
  </w:docVars>
  <w:rsids>
    <w:rsidRoot w:val="008D31AA"/>
    <w:rsid w:val="00015203"/>
    <w:rsid w:val="00024C8B"/>
    <w:rsid w:val="000764D3"/>
    <w:rsid w:val="00080011"/>
    <w:rsid w:val="000808EE"/>
    <w:rsid w:val="000A295E"/>
    <w:rsid w:val="000A746E"/>
    <w:rsid w:val="000E1B4D"/>
    <w:rsid w:val="000F76E7"/>
    <w:rsid w:val="001519EA"/>
    <w:rsid w:val="001C4922"/>
    <w:rsid w:val="001E1E31"/>
    <w:rsid w:val="001E24C8"/>
    <w:rsid w:val="002230A2"/>
    <w:rsid w:val="00250BD8"/>
    <w:rsid w:val="002930D5"/>
    <w:rsid w:val="002D217D"/>
    <w:rsid w:val="003406A4"/>
    <w:rsid w:val="003F6256"/>
    <w:rsid w:val="00427301"/>
    <w:rsid w:val="004446D2"/>
    <w:rsid w:val="004D3082"/>
    <w:rsid w:val="005104D5"/>
    <w:rsid w:val="00521C0A"/>
    <w:rsid w:val="005D3E7C"/>
    <w:rsid w:val="005D670F"/>
    <w:rsid w:val="0061413B"/>
    <w:rsid w:val="0061535F"/>
    <w:rsid w:val="00626BCD"/>
    <w:rsid w:val="00642A6C"/>
    <w:rsid w:val="00663829"/>
    <w:rsid w:val="006A6BBB"/>
    <w:rsid w:val="006F1B31"/>
    <w:rsid w:val="00702F23"/>
    <w:rsid w:val="0071093A"/>
    <w:rsid w:val="00731DD6"/>
    <w:rsid w:val="00756DD7"/>
    <w:rsid w:val="007912CA"/>
    <w:rsid w:val="007B0EF6"/>
    <w:rsid w:val="007B6DDA"/>
    <w:rsid w:val="007E766C"/>
    <w:rsid w:val="00817D45"/>
    <w:rsid w:val="008D31AA"/>
    <w:rsid w:val="008F39A1"/>
    <w:rsid w:val="00930C6A"/>
    <w:rsid w:val="009C048F"/>
    <w:rsid w:val="00A276A7"/>
    <w:rsid w:val="00A86A1A"/>
    <w:rsid w:val="00AB1740"/>
    <w:rsid w:val="00AB7C6B"/>
    <w:rsid w:val="00AE0166"/>
    <w:rsid w:val="00AF20ED"/>
    <w:rsid w:val="00B0021A"/>
    <w:rsid w:val="00B430BE"/>
    <w:rsid w:val="00B54A85"/>
    <w:rsid w:val="00B957DF"/>
    <w:rsid w:val="00BA08D9"/>
    <w:rsid w:val="00BA5D02"/>
    <w:rsid w:val="00BD4FCB"/>
    <w:rsid w:val="00C1487F"/>
    <w:rsid w:val="00C93F95"/>
    <w:rsid w:val="00CF7810"/>
    <w:rsid w:val="00D07074"/>
    <w:rsid w:val="00DB32F5"/>
    <w:rsid w:val="00DE526E"/>
    <w:rsid w:val="00E07059"/>
    <w:rsid w:val="00E34ED0"/>
    <w:rsid w:val="00E50D15"/>
    <w:rsid w:val="00E75D04"/>
    <w:rsid w:val="00F07D9F"/>
    <w:rsid w:val="00F11126"/>
    <w:rsid w:val="00F21581"/>
    <w:rsid w:val="00F25877"/>
    <w:rsid w:val="00F26578"/>
    <w:rsid w:val="00F61501"/>
    <w:rsid w:val="00FA3749"/>
    <w:rsid w:val="00FA6080"/>
    <w:rsid w:val="00FC56B0"/>
    <w:rsid w:val="00FD3AD0"/>
    <w:rsid w:val="00FF2C7D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7868EA"/>
  <w15:docId w15:val="{EF4BC440-56EC-4A73-A0E4-76515C705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F76E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56DD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6DD7"/>
    <w:rPr>
      <w:rFonts w:ascii="Times New Roman" w:hAnsi="Times New Roman" w:cs="Times New Roma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F39A1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agwekZnak">
    <w:name w:val="Nagłówek Znak"/>
    <w:basedOn w:val="Domylnaczcionkaakapitu"/>
    <w:link w:val="Nagwek"/>
    <w:uiPriority w:val="99"/>
    <w:rsid w:val="008F39A1"/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615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53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DEEBA783624525BDB59B45328F690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50B459-6170-4D2B-96F1-0ED154073520}"/>
      </w:docPartPr>
      <w:docPartBody>
        <w:p w:rsidR="0005141E" w:rsidRDefault="00CF16A5" w:rsidP="00CF16A5">
          <w:pPr>
            <w:pStyle w:val="13DEEBA783624525BDB59B45328F690F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0D70"/>
    <w:rsid w:val="0005141E"/>
    <w:rsid w:val="00277B62"/>
    <w:rsid w:val="00282FC5"/>
    <w:rsid w:val="003F4F4E"/>
    <w:rsid w:val="004670D1"/>
    <w:rsid w:val="008D4DD2"/>
    <w:rsid w:val="00AE58F3"/>
    <w:rsid w:val="00B13172"/>
    <w:rsid w:val="00BA2DC5"/>
    <w:rsid w:val="00C7560D"/>
    <w:rsid w:val="00C926E9"/>
    <w:rsid w:val="00CC04CF"/>
    <w:rsid w:val="00CF16A5"/>
    <w:rsid w:val="00E52816"/>
    <w:rsid w:val="00EB0D70"/>
    <w:rsid w:val="00EF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0993C6FBD67C994D968436440F960732">
    <w:name w:val="0993C6FBD67C994D968436440F960732"/>
    <w:rsid w:val="00EB0D70"/>
  </w:style>
  <w:style w:type="paragraph" w:customStyle="1" w:styleId="13DEEBA783624525BDB59B45328F690F">
    <w:name w:val="13DEEBA783624525BDB59B45328F690F"/>
    <w:rsid w:val="00CF16A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44</Words>
  <Characters>5669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PRZEDMIOTU – UNIWERSYTET EKONOMICZNY W KRAKOWIE</vt:lpstr>
    </vt:vector>
  </TitlesOfParts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 – UNIWERSYTET EKONOMICZNY W KRAKOWIE</dc:title>
  <dc:creator>Bursztyn</dc:creator>
  <cp:lastModifiedBy>Małgorzata Kożuch</cp:lastModifiedBy>
  <cp:revision>4</cp:revision>
  <cp:lastPrinted>2019-04-11T21:40:00Z</cp:lastPrinted>
  <dcterms:created xsi:type="dcterms:W3CDTF">2020-03-29T11:02:00Z</dcterms:created>
  <dcterms:modified xsi:type="dcterms:W3CDTF">2020-03-29T11:12:00Z</dcterms:modified>
</cp:coreProperties>
</file>